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271/schools-not-spared-from-corruption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23:08:11Z</dcterms:created>
  <dcterms:modified xsi:type="dcterms:W3CDTF">2025-09-23T23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